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149D34E4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C015EC">
              <w:rPr>
                <w:b/>
              </w:rPr>
              <w:t>Horticulture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702408" w:rsidRPr="001D13A3" w14:paraId="47953985" w14:textId="77777777" w:rsidTr="001D13A3">
        <w:tc>
          <w:tcPr>
            <w:tcW w:w="10885" w:type="dxa"/>
            <w:gridSpan w:val="3"/>
          </w:tcPr>
          <w:p w14:paraId="179A38F1" w14:textId="77777777" w:rsidR="00702408" w:rsidRPr="00C11411" w:rsidRDefault="00702408" w:rsidP="00702408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12873BFD" w:rsidR="00702408" w:rsidRPr="00C11411" w:rsidRDefault="00702408" w:rsidP="00702408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66D8E1D5" w14:textId="77777777" w:rsidR="00702408" w:rsidRDefault="00702408" w:rsidP="00702408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249FD740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C015EC">
                    <w:rPr>
                      <w:rFonts w:cstheme="minorHAnsi"/>
                      <w:sz w:val="18"/>
                      <w:szCs w:val="18"/>
                    </w:rPr>
                    <w:t>8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29375C61" w:rsidR="00C75EED" w:rsidRPr="00D7490D" w:rsidRDefault="00C015EC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rticulture I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r w:rsidR="00771AE9" w:rsidRPr="00000959">
      <w:t xml:space="preserve">in to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2408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2231"/>
    <w:rsid w:val="009E625C"/>
    <w:rsid w:val="00A10071"/>
    <w:rsid w:val="00A13075"/>
    <w:rsid w:val="00A17642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015EC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4666C6-7A9F-4749-AECC-CC18014F686F}"/>
</file>

<file path=customXml/itemProps2.xml><?xml version="1.0" encoding="utf-8"?>
<ds:datastoreItem xmlns:ds="http://schemas.openxmlformats.org/officeDocument/2006/customXml" ds:itemID="{B9EB43F9-6BBA-4713-A0C9-40F1FC98E9DD}"/>
</file>

<file path=customXml/itemProps3.xml><?xml version="1.0" encoding="utf-8"?>
<ds:datastoreItem xmlns:ds="http://schemas.openxmlformats.org/officeDocument/2006/customXml" ds:itemID="{3ED74162-B79D-4205-9477-DBCD9C95E3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93</Words>
  <Characters>2277</Characters>
  <Application>Microsoft Office Word</Application>
  <DocSecurity>0</DocSecurity>
  <Lines>189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8:31:00Z</dcterms:created>
  <dcterms:modified xsi:type="dcterms:W3CDTF">2026-01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